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ichael Hill Internationa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7"/>
        <w:gridCol w:w="563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 7 3114 350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 - Brisban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ens, Brisban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investor.michaelhill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5E4A707" w:rsidR="00661C78" w:rsidRDefault="00D54CC0">
      <w:r>
        <w:rPr>
          <w:noProof/>
        </w:rPr>
        <w:drawing>
          <wp:inline distT="0" distB="0" distL="0" distR="0" wp14:anchorId="5CDC0CA0" wp14:editId="1DFA498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D54CC0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</Words>
  <Characters>220</Characters>
  <Application>Microsoft Office Word</Application>
  <DocSecurity>0</DocSecurity>
  <Lines>1</Lines>
  <Paragraphs>1</Paragraphs>
  <ScaleCrop>false</ScaleCrop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7:00Z</dcterms:modified>
</cp:coreProperties>
</file>